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oftware-engineer-united-kingdom-london"/>
    <w:p>
      <w:pPr>
        <w:pStyle w:val="Heading2"/>
      </w:pPr>
      <w:r>
        <w:t xml:space="preserve">Software Engineer | United Kingdom Lond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20 7946 001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softwareengine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signing, developing, and deploying scalable software solutions. Specialized in full-stack development and cloud-native technologies, with a proven track record of delivering high-performance applications for clients across the United Kingdom London. Passionate about leveraging cutting-edge tools to solve complex problems while adhering to industry best practices. Committed to fostering collaboration within cross-functional teams and driving continuous improvement in software development processes. A strong advocate for agile methodologies, DevOps integration, and secure coding standards, with a focus on delivering value in fast-paced environment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 (React, Node.js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.NET Core, Django, Spring Boot, Angula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EC2, S3, Lambda), Azure (Functions, Kuberne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Developer – Associate, Microsoft Certified: Azure Developer Associate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oftware-engineer"/>
    <w:p>
      <w:pPr>
        <w:pStyle w:val="Heading4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FinTech Solutions Ltd., London, United Kingdom |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real-time payment processing system for a global fintech client, reducing transaction latency by 40% through optimization of cloud infrastructure and microservices architecture.</w:t>
      </w:r>
    </w:p>
    <w:p>
      <w:pPr>
        <w:numPr>
          <w:ilvl w:val="0"/>
          <w:numId w:val="1002"/>
        </w:numPr>
        <w:pStyle w:val="Compact"/>
      </w:pPr>
      <w:r>
        <w:t xml:space="preserve">Collaborated with product managers and UX designers to deliver responsive web applications using React.js, improving user engagement by 25% in the first quarter post-release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GitLab, resulting in a 50% reduction in deployment cycles for critical applications.</w:t>
      </w:r>
    </w:p>
    <w:p>
      <w:pPr>
        <w:numPr>
          <w:ilvl w:val="0"/>
          <w:numId w:val="1002"/>
        </w:numPr>
        <w:pStyle w:val="Compact"/>
      </w:pPr>
      <w:r>
        <w:t xml:space="preserve">Contributed to the migration of legacy systems to Azure Kubernetes Service (AKS), enhancing scalability and cost-efficiency for the company’s core products.</w:t>
      </w:r>
    </w:p>
    <w:bookmarkEnd w:id="23"/>
    <w:bookmarkStart w:id="24" w:name="software-engineer"/>
    <w:p>
      <w:pPr>
        <w:pStyle w:val="Heading4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CloudDev Labs, London, United Kingdom | 2016 – 2020</w:t>
      </w:r>
    </w:p>
    <w:p>
      <w:pPr>
        <w:numPr>
          <w:ilvl w:val="0"/>
          <w:numId w:val="1003"/>
        </w:numPr>
        <w:pStyle w:val="Compact"/>
      </w:pPr>
      <w:r>
        <w:t xml:space="preserve">Designed and maintained RESTful APIs for enterprise clients, ensuring seamless integration with third-party systems and improving data interchange efficiency by 35%.</w:t>
      </w:r>
    </w:p>
    <w:p>
      <w:pPr>
        <w:numPr>
          <w:ilvl w:val="0"/>
          <w:numId w:val="1003"/>
        </w:numPr>
        <w:pStyle w:val="Compact"/>
      </w:pPr>
      <w:r>
        <w:t xml:space="preserve">Developed a proprietary analytics dashboard using Python (Django) and PostgreSQL, enabling clients to track KPIs in real time and reducing manual reporting efforts by 60%.</w:t>
      </w:r>
    </w:p>
    <w:p>
      <w:pPr>
        <w:numPr>
          <w:ilvl w:val="0"/>
          <w:numId w:val="1003"/>
        </w:numPr>
        <w:pStyle w:val="Compact"/>
      </w:pPr>
      <w:r>
        <w:t xml:space="preserve">Partnered with QA teams to implement automated testing frameworks (Selenium, Jest), increasing test coverage from 60% to 95% across critical modules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developers, fostering a culture of knowledge sharing and continuous learning within the team.</w:t>
      </w:r>
    </w:p>
    <w:bookmarkEnd w:id="24"/>
    <w:bookmarkStart w:id="25" w:name="junior-software-engineer"/>
    <w:p>
      <w:pPr>
        <w:pStyle w:val="Heading4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NextGen Tech, London, United Kingdom | 2013 – 2016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SaaS platform for e-commerce clients, focusing on front-end optimization and bug resolution to enhance user experience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internal tools using Python and JavaScript, streamlining workflows for developers and reducing manual tasks by 40%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, delivering features on time while maintaining high code quality standards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Science</w:t>
      </w:r>
    </w:p>
    <w:p>
      <w:pPr>
        <w:pStyle w:val="BodyText"/>
      </w:pPr>
      <w:r>
        <w:rPr>
          <w:iCs/>
          <w:i/>
        </w:rPr>
        <w:t xml:space="preserve">University of London, United Kingdom | 2010 – 2013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oftware development and artificial intelligence.</w:t>
      </w:r>
    </w:p>
    <w:p>
      <w:pPr>
        <w:numPr>
          <w:ilvl w:val="0"/>
          <w:numId w:val="1005"/>
        </w:numPr>
        <w:pStyle w:val="Compact"/>
      </w:pPr>
      <w:r>
        <w:t xml:space="preserve">Participated in hackathons and coding competitions, winning awards for innovative project solution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Developer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Certified: Azure Developer Associa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ile and Scrum Master Certificatio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on Coursera: Full Stack Web Development with React (2022)</w:t>
      </w:r>
    </w:p>
    <w:bookmarkEnd w:id="28"/>
    <w:bookmarkStart w:id="29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Open-Source Contribution:</w:t>
      </w:r>
      <w:r>
        <w:t xml:space="preserve"> </w:t>
      </w:r>
      <w:r>
        <w:t xml:space="preserve">Active contributor to the Django project, focusing on improving authentication modules and security protocols.</w:t>
      </w:r>
    </w:p>
    <w:p>
      <w:pPr>
        <w:pStyle w:val="BodyText"/>
      </w:pPr>
      <w:r>
        <w:rPr>
          <w:bCs/>
          <w:b/>
        </w:rPr>
        <w:t xml:space="preserve">Personal Project:</w:t>
      </w:r>
      <w:r>
        <w:t xml:space="preserve"> </w:t>
      </w:r>
      <w:r>
        <w:t xml:space="preserve">Developed a real-time chat application using WebSockets and Node.js, hosted on AWS EC2, demonstrating expertise in scalable backend development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speaker</w:t>
      </w:r>
    </w:p>
    <w:p>
      <w:pPr>
        <w:numPr>
          <w:ilvl w:val="0"/>
          <w:numId w:val="1007"/>
        </w:numPr>
        <w:pStyle w:val="Compact"/>
      </w:pPr>
      <w:r>
        <w:t xml:space="preserve">Spanish – Intermediate (B2 level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further detail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United Kingdom London</dc:title>
  <dc:creator/>
  <dc:language>en</dc:language>
  <cp:keywords/>
  <dcterms:created xsi:type="dcterms:W3CDTF">2025-11-30T03:40:41Z</dcterms:created>
  <dcterms:modified xsi:type="dcterms:W3CDTF">2025-11-30T0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